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110FDD11" w:rsidR="00782DFC" w:rsidRPr="00FB2100" w:rsidRDefault="00782DFC" w:rsidP="00782DFC">
      <w:pPr>
        <w:pStyle w:val="ListParagraph"/>
        <w:numPr>
          <w:ilvl w:val="0"/>
          <w:numId w:val="2"/>
        </w:numPr>
        <w:rPr>
          <w:highlight w:val="cyan"/>
        </w:rPr>
      </w:pPr>
      <w:r>
        <w:t xml:space="preserve">Minimize  overlap of individual plots </w:t>
      </w:r>
      <w:r w:rsidRPr="00FB2100">
        <w:rPr>
          <w:highlight w:val="cyan"/>
        </w:rPr>
        <w:t>automatically (ideas)</w:t>
      </w:r>
    </w:p>
    <w:p w14:paraId="50941E4B" w14:textId="7A1E81F9" w:rsidR="00782DFC" w:rsidRDefault="00782DFC" w:rsidP="37DEF6AA">
      <w:pPr>
        <w:pStyle w:val="ListParagraph"/>
        <w:numPr>
          <w:ilvl w:val="0"/>
          <w:numId w:val="2"/>
        </w:numPr>
      </w:pPr>
      <w:r>
        <w:t>Condense points that are near the center (</w:t>
      </w:r>
      <w:r w:rsidR="00286547">
        <w:t>i.e.</w:t>
      </w:r>
      <w:r>
        <w:t xml:space="preserve">,not edges) of rectangles. </w:t>
      </w:r>
      <w:r w:rsidRPr="007E23B0">
        <w:rPr>
          <w:highlight w:val="darkYellow"/>
        </w:rPr>
        <w:t>Coding</w:t>
      </w:r>
      <w:r>
        <w:t xml:space="preserve"> </w:t>
      </w:r>
    </w:p>
    <w:p w14:paraId="1C0B5895" w14:textId="691FC6C4" w:rsidR="00782DFC" w:rsidRDefault="00782DFC" w:rsidP="00782DFC">
      <w:pPr>
        <w:pStyle w:val="ListParagraph"/>
        <w:numPr>
          <w:ilvl w:val="0"/>
          <w:numId w:val="2"/>
        </w:numPr>
      </w:pPr>
      <w:r>
        <w:t>Resizable window (</w:t>
      </w:r>
      <w:r w:rsidR="007E23B0" w:rsidRPr="007E23B0">
        <w:rPr>
          <w:highlight w:val="darkYellow"/>
        </w:rPr>
        <w:t>Coding</w:t>
      </w:r>
      <w:r>
        <w:t>)</w:t>
      </w:r>
    </w:p>
    <w:p w14:paraId="48DBB9F0" w14:textId="7D06288D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 (</w:t>
      </w:r>
      <w:r w:rsidR="007E23B0" w:rsidRPr="007E23B0">
        <w:rPr>
          <w:highlight w:val="darkYellow"/>
        </w:rPr>
        <w:t>Coding</w:t>
      </w:r>
      <w:r>
        <w:t>)</w:t>
      </w:r>
    </w:p>
    <w:p w14:paraId="4130BF08" w14:textId="14B2841B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matrix </w:t>
      </w:r>
      <w:r w:rsidR="00286547">
        <w:t>pop out</w:t>
      </w:r>
      <w:r>
        <w:t xml:space="preserve"> window</w:t>
      </w:r>
      <w:r w:rsidR="008A6996">
        <w:t xml:space="preserve"> for larger </w:t>
      </w:r>
      <w:r w:rsidR="00994579">
        <w:t>number of classes (</w:t>
      </w:r>
      <w:r w:rsidR="007E23B0" w:rsidRPr="007E23B0">
        <w:rPr>
          <w:highlight w:val="darkYellow"/>
        </w:rPr>
        <w:t>Coding</w:t>
      </w:r>
      <w:r w:rsidR="00994579">
        <w:t>)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 w:rsidRPr="60F0216B">
        <w:rPr>
          <w:highlight w:val="green"/>
        </w:rPr>
        <w:t>worst</w:t>
      </w:r>
      <w:r w:rsidR="00603175" w:rsidRPr="60F0216B">
        <w:rPr>
          <w:highlight w:val="green"/>
        </w:rPr>
        <w:t>-</w:t>
      </w:r>
      <w:r w:rsidRPr="60F0216B">
        <w:rPr>
          <w:highlight w:val="green"/>
        </w:rPr>
        <w:t>performing rectangle</w:t>
      </w:r>
      <w:r>
        <w:t xml:space="preserve"> and cases that end up in it</w:t>
      </w:r>
    </w:p>
    <w:p w14:paraId="3A69F009" w14:textId="2BBB9CFC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  <w:r w:rsidR="2F537804">
        <w:t xml:space="preserve"> ideas not too small). </w:t>
      </w:r>
      <w:r w:rsidR="00F90632">
        <w:t xml:space="preserve"> (adjustable threshold for size)</w:t>
      </w:r>
    </w:p>
    <w:p w14:paraId="4A68B968" w14:textId="537ED8D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 </w:t>
      </w:r>
      <w:r w:rsidR="004A0381" w:rsidRPr="09F1D6C3">
        <w:rPr>
          <w:highlight w:val="green"/>
        </w:rPr>
        <w:t>(new conceptually</w:t>
      </w:r>
      <w:r w:rsidR="004A0381" w:rsidRPr="36149530">
        <w:rPr>
          <w:highlight w:val="green"/>
        </w:rPr>
        <w:t xml:space="preserve">, </w:t>
      </w:r>
      <w:r w:rsidR="004A0381" w:rsidRPr="0F8B75DF">
        <w:rPr>
          <w:highlight w:val="green"/>
        </w:rPr>
        <w:t>refuse</w:t>
      </w:r>
      <w:r w:rsidR="004A0381" w:rsidRPr="09F1D6C3">
        <w:rPr>
          <w:highlight w:val="green"/>
        </w:rPr>
        <w:t>)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5DB26E68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r w:rsidR="000A742F" w:rsidRPr="156F9A95">
        <w:rPr>
          <w:highlight w:val="green"/>
        </w:rPr>
        <w:t>User add a classification zone</w:t>
      </w:r>
      <w:r w:rsidR="000A742F" w:rsidRPr="76D49C88">
        <w:rPr>
          <w:highlight w:val="green"/>
        </w:rPr>
        <w:t xml:space="preserve"> (N</w:t>
      </w:r>
      <w:r w:rsidR="000A742F" w:rsidRPr="30BEBE13">
        <w:rPr>
          <w:highlight w:val="green"/>
        </w:rPr>
        <w:t>/A</w:t>
      </w:r>
      <w:r w:rsidR="000A742F" w:rsidRPr="5A14ACF2">
        <w:rPr>
          <w:highlight w:val="green"/>
        </w:rPr>
        <w:t xml:space="preserve">,. Cross </w:t>
      </w:r>
      <w:r w:rsidR="000A742F" w:rsidRPr="36C296EB">
        <w:rPr>
          <w:highlight w:val="green"/>
        </w:rPr>
        <w:t>area</w:t>
      </w:r>
      <w:r w:rsidR="000A742F" w:rsidRPr="30BEBE13">
        <w:rPr>
          <w:highlight w:val="green"/>
        </w:rPr>
        <w:t>)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265B3FA6" w:rsidR="00081E41" w:rsidRDefault="00974407" w:rsidP="00782DFC">
      <w:pPr>
        <w:pStyle w:val="ListParagraph"/>
        <w:numPr>
          <w:ilvl w:val="0"/>
          <w:numId w:val="2"/>
        </w:numPr>
      </w:pPr>
      <w:r>
        <w:t>Design new rule</w:t>
      </w:r>
      <w:r w:rsidR="00603175">
        <w:t>s</w:t>
      </w:r>
      <w:r>
        <w:t xml:space="preserve"> based on selection rectangle (DT generalization)</w:t>
      </w:r>
    </w:p>
    <w:p w14:paraId="31594729" w14:textId="5CF457DE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  <w:r w:rsidR="6CBD70C4">
        <w:t xml:space="preserve"> (store the result)</w:t>
      </w:r>
    </w:p>
    <w:p w14:paraId="7AFDDB9C" w14:textId="7601F3B8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D8A5DE1" w14:textId="6472C5C2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0F7972B6" w14:textId="4A3957F2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793BD89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 (activation point)</w:t>
      </w:r>
    </w:p>
    <w:p w14:paraId="07E3ED10" w14:textId="150AE0C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  <w:r w:rsidR="002257CB">
        <w:t xml:space="preserve"> (GUI)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5AEBD1FA" w14:textId="48AB587C" w:rsidR="7989E436" w:rsidRDefault="3D29EBE4" w:rsidP="7989E436">
      <w:pPr>
        <w:pStyle w:val="ListParagraph"/>
        <w:numPr>
          <w:ilvl w:val="0"/>
          <w:numId w:val="2"/>
        </w:numPr>
      </w:pPr>
      <w:r>
        <w:t xml:space="preserve">Experiments with new </w:t>
      </w:r>
      <w:r w:rsidR="00DC0598">
        <w:t>data</w:t>
      </w:r>
    </w:p>
    <w:p w14:paraId="4CFF7A5B" w14:textId="70B5DF2D" w:rsidR="00AA3E5F" w:rsidRDefault="00B407ED" w:rsidP="7989E436">
      <w:pPr>
        <w:pStyle w:val="ListParagraph"/>
        <w:numPr>
          <w:ilvl w:val="0"/>
          <w:numId w:val="2"/>
        </w:numPr>
      </w:pPr>
      <w:r>
        <w:t>Support DTs with more than two branches</w:t>
      </w:r>
    </w:p>
    <w:p w14:paraId="0C3FAED2" w14:textId="31F319CA" w:rsidR="00596CBA" w:rsidRDefault="000322BA" w:rsidP="7989E436">
      <w:pPr>
        <w:pStyle w:val="ListParagraph"/>
        <w:numPr>
          <w:ilvl w:val="0"/>
          <w:numId w:val="2"/>
        </w:numPr>
      </w:pPr>
      <w:r>
        <w:t>Random Forest</w:t>
      </w:r>
      <w:r w:rsidR="00E5597A">
        <w:t>: (generate logical rules that don’t have a shared root</w:t>
      </w:r>
      <w:r w:rsidR="00F40763">
        <w:t xml:space="preserve">, </w:t>
      </w:r>
      <w:r w:rsidR="00F40763" w:rsidRPr="00F40763">
        <w:rPr>
          <w:highlight w:val="cyan"/>
        </w:rPr>
        <w:t>ideas</w:t>
      </w:r>
      <w:r w:rsidR="00E5597A">
        <w:t>)</w:t>
      </w:r>
    </w:p>
    <w:p w14:paraId="227A6D7D" w14:textId="588DB8A3" w:rsidR="00EB2B77" w:rsidRDefault="00EB2B77" w:rsidP="7989E436">
      <w:pPr>
        <w:pStyle w:val="ListParagraph"/>
        <w:numPr>
          <w:ilvl w:val="0"/>
          <w:numId w:val="2"/>
        </w:numPr>
      </w:pPr>
      <w:r>
        <w:t>Make GitHub Organization</w:t>
      </w:r>
    </w:p>
    <w:p w14:paraId="4FF12918" w14:textId="4556D4C4" w:rsidR="00765B78" w:rsidRDefault="00765B78" w:rsidP="7989E436">
      <w:pPr>
        <w:pStyle w:val="ListParagraph"/>
        <w:numPr>
          <w:ilvl w:val="0"/>
          <w:numId w:val="2"/>
        </w:numPr>
      </w:pPr>
      <w:r>
        <w:t xml:space="preserve">Make single attribute </w:t>
      </w:r>
      <w:r w:rsidR="008303C2">
        <w:t>plots one-dimensional</w:t>
      </w:r>
      <w:r w:rsidR="001F3B1A">
        <w:t xml:space="preserve"> (no pairing) (</w:t>
      </w:r>
      <w:r w:rsidR="001F3B1A" w:rsidRPr="000649A7">
        <w:rPr>
          <w:highlight w:val="darkYellow"/>
        </w:rPr>
        <w:t>coding</w:t>
      </w:r>
      <w:r w:rsidR="001F3B1A">
        <w:t>)</w:t>
      </w:r>
    </w:p>
    <w:p w14:paraId="2F2D3F11" w14:textId="1E5BA7DB" w:rsidR="003B0F11" w:rsidRDefault="004E1E2D" w:rsidP="003B0F11">
      <w:pPr>
        <w:pStyle w:val="ListParagraph"/>
        <w:numPr>
          <w:ilvl w:val="1"/>
          <w:numId w:val="2"/>
        </w:numPr>
      </w:pPr>
      <w:r>
        <w:t>Make sure that vertical/horizontal spread is considered.</w:t>
      </w:r>
    </w:p>
    <w:p w14:paraId="3D4347F0" w14:textId="210C0EB6" w:rsidR="00017D3C" w:rsidRDefault="002A3566" w:rsidP="003B0F11">
      <w:pPr>
        <w:pStyle w:val="ListParagraph"/>
        <w:numPr>
          <w:ilvl w:val="1"/>
          <w:numId w:val="2"/>
        </w:numPr>
      </w:pPr>
      <w:r>
        <w:t>Make sure swapping/inverting still work</w:t>
      </w:r>
    </w:p>
    <w:p w14:paraId="4BBAEF2E" w14:textId="44E065FF" w:rsidR="000833E5" w:rsidRDefault="000833E5" w:rsidP="000833E5"/>
    <w:p w14:paraId="6FB5CB37" w14:textId="004BDC89" w:rsidR="00DC5BA3" w:rsidRDefault="00DC5BA3" w:rsidP="00DC5BA3">
      <w:pPr>
        <w:jc w:val="center"/>
      </w:pPr>
      <w:r>
        <w:t>IN PROGRESS</w:t>
      </w:r>
    </w:p>
    <w:p w14:paraId="79582B97" w14:textId="1210A990" w:rsidR="00DC5BA3" w:rsidRDefault="007D5AD3" w:rsidP="009D4E4D">
      <w:pPr>
        <w:pStyle w:val="ListParagraph"/>
        <w:numPr>
          <w:ilvl w:val="0"/>
          <w:numId w:val="4"/>
        </w:numPr>
      </w:pPr>
      <w:r>
        <w:t>Rectangles (6, 7, 8)</w:t>
      </w:r>
    </w:p>
    <w:p w14:paraId="2130657A" w14:textId="7BCAB99C" w:rsidR="007D5AD3" w:rsidRDefault="00795C69" w:rsidP="009D4E4D">
      <w:pPr>
        <w:pStyle w:val="ListParagraph"/>
        <w:numPr>
          <w:ilvl w:val="0"/>
          <w:numId w:val="4"/>
        </w:numPr>
      </w:pPr>
      <w:r>
        <w:t xml:space="preserve">Brainstorm </w:t>
      </w:r>
      <w:r w:rsidR="00505FAA">
        <w:t xml:space="preserve">automatic overlap </w:t>
      </w:r>
      <w:r w:rsidR="007D10BE">
        <w:t>minimization ideas</w:t>
      </w:r>
    </w:p>
    <w:p w14:paraId="3F34FD44" w14:textId="15281B64" w:rsidR="007D10BE" w:rsidRDefault="000631A7" w:rsidP="009D4E4D">
      <w:pPr>
        <w:pStyle w:val="ListParagraph"/>
        <w:numPr>
          <w:ilvl w:val="0"/>
          <w:numId w:val="4"/>
        </w:numPr>
      </w:pPr>
      <w:r>
        <w:t>Resize window</w:t>
      </w:r>
    </w:p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45152AB5" w:rsidR="000833E5" w:rsidRDefault="00A664CE" w:rsidP="00C47F78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97F76F" wp14:editId="77772F91">
                <wp:simplePos x="0" y="0"/>
                <wp:positionH relativeFrom="column">
                  <wp:posOffset>723900</wp:posOffset>
                </wp:positionH>
                <wp:positionV relativeFrom="paragraph">
                  <wp:posOffset>439420</wp:posOffset>
                </wp:positionV>
                <wp:extent cx="755650" cy="6223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08E7B" id="Rectangle 1" o:spid="_x0000_s1026" style="position:absolute;margin-left:57pt;margin-top:34.6pt;width:59.5pt;height:4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" fillcolor="#4472c4 [3204]" strokecolor="#1f3763 [1604]" strokeweight="1pt"/>
            </w:pict>
          </mc:Fallback>
        </mc:AlternateContent>
      </w:r>
      <w:r w:rsidR="00C47F78">
        <w:t>Fix sues with mushroom dataset</w:t>
      </w:r>
    </w:p>
    <w:p w14:paraId="51FBD100" w14:textId="3CB8C55D" w:rsidR="000833E5" w:rsidRPr="00782DFC" w:rsidRDefault="00F05A9F" w:rsidP="00DC6AFF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52AC9A7" wp14:editId="50270942">
                <wp:simplePos x="0" y="0"/>
                <wp:positionH relativeFrom="column">
                  <wp:posOffset>1308100</wp:posOffset>
                </wp:positionH>
                <wp:positionV relativeFrom="paragraph">
                  <wp:posOffset>363220</wp:posOffset>
                </wp:positionV>
                <wp:extent cx="831850" cy="158750"/>
                <wp:effectExtent l="0" t="0" r="82550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5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BFD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03pt;margin-top:28.6pt;width:65.5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C883E4A" wp14:editId="73E4FBA9">
                <wp:simplePos x="0" y="0"/>
                <wp:positionH relativeFrom="column">
                  <wp:posOffset>1371600</wp:posOffset>
                </wp:positionH>
                <wp:positionV relativeFrom="paragraph">
                  <wp:posOffset>394969</wp:posOffset>
                </wp:positionV>
                <wp:extent cx="679450" cy="299085"/>
                <wp:effectExtent l="0" t="38100" r="63500" b="247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E812C" id="Straight Arrow Connector 4" o:spid="_x0000_s1026" type="#_x0000_t32" style="position:absolute;margin-left:108pt;margin-top:31.1pt;width:53.5pt;height:23.5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2E15F24" wp14:editId="079D033D">
                <wp:simplePos x="0" y="0"/>
                <wp:positionH relativeFrom="column">
                  <wp:posOffset>1752600</wp:posOffset>
                </wp:positionH>
                <wp:positionV relativeFrom="paragraph">
                  <wp:posOffset>115570</wp:posOffset>
                </wp:positionV>
                <wp:extent cx="755650" cy="6223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98793A" id="Rectangle 2" o:spid="_x0000_s1026" style="position:absolute;margin-left:138pt;margin-top:9.1pt;width:59.5pt;height:49pt;rotation:180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" fillcolor="black [3200]" strokecolor="black [1600]" strokeweight="1pt"/>
            </w:pict>
          </mc:Fallback>
        </mc:AlternateContent>
      </w:r>
      <w:r w:rsidR="00DC6AFF">
        <w:t xml:space="preserve">For 1 </w:t>
      </w:r>
      <w:r w:rsidR="00533F4A">
        <w:t xml:space="preserve">negate vertical coord. 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B8C4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E53E5"/>
    <w:multiLevelType w:val="hybridMultilevel"/>
    <w:tmpl w:val="FA785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454688">
    <w:abstractNumId w:val="2"/>
  </w:num>
  <w:num w:numId="2" w16cid:durableId="958334904">
    <w:abstractNumId w:val="0"/>
  </w:num>
  <w:num w:numId="3" w16cid:durableId="1120031691">
    <w:abstractNumId w:val="1"/>
  </w:num>
  <w:num w:numId="4" w16cid:durableId="172271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kwqwUAmJL/iywAAAA="/>
  </w:docVars>
  <w:rsids>
    <w:rsidRoot w:val="00F80BDE"/>
    <w:rsid w:val="00017D3C"/>
    <w:rsid w:val="00021861"/>
    <w:rsid w:val="0002482E"/>
    <w:rsid w:val="000322BA"/>
    <w:rsid w:val="00032831"/>
    <w:rsid w:val="00043FA6"/>
    <w:rsid w:val="00051273"/>
    <w:rsid w:val="000631A7"/>
    <w:rsid w:val="000649A7"/>
    <w:rsid w:val="00081E41"/>
    <w:rsid w:val="000833E5"/>
    <w:rsid w:val="0009233E"/>
    <w:rsid w:val="000A742F"/>
    <w:rsid w:val="000D1A21"/>
    <w:rsid w:val="00111DDE"/>
    <w:rsid w:val="00185ADC"/>
    <w:rsid w:val="001C36DD"/>
    <w:rsid w:val="001F24E3"/>
    <w:rsid w:val="001F3B1A"/>
    <w:rsid w:val="002165F0"/>
    <w:rsid w:val="00216CF1"/>
    <w:rsid w:val="002257CB"/>
    <w:rsid w:val="00256042"/>
    <w:rsid w:val="00286547"/>
    <w:rsid w:val="002A3566"/>
    <w:rsid w:val="002C6CDF"/>
    <w:rsid w:val="00327B96"/>
    <w:rsid w:val="003609BE"/>
    <w:rsid w:val="0036732C"/>
    <w:rsid w:val="00393FC4"/>
    <w:rsid w:val="003B0F11"/>
    <w:rsid w:val="003B27B0"/>
    <w:rsid w:val="003E312E"/>
    <w:rsid w:val="003E34BD"/>
    <w:rsid w:val="003F4E65"/>
    <w:rsid w:val="003F7D39"/>
    <w:rsid w:val="0041401C"/>
    <w:rsid w:val="004254CE"/>
    <w:rsid w:val="004367F0"/>
    <w:rsid w:val="004A0381"/>
    <w:rsid w:val="004A51D1"/>
    <w:rsid w:val="004E1E2D"/>
    <w:rsid w:val="004F25CE"/>
    <w:rsid w:val="00505FAA"/>
    <w:rsid w:val="00533F4A"/>
    <w:rsid w:val="00561E70"/>
    <w:rsid w:val="00596CBA"/>
    <w:rsid w:val="005A6B9F"/>
    <w:rsid w:val="005E0BF1"/>
    <w:rsid w:val="005E7EE3"/>
    <w:rsid w:val="005F776E"/>
    <w:rsid w:val="00603175"/>
    <w:rsid w:val="006628E4"/>
    <w:rsid w:val="006774F7"/>
    <w:rsid w:val="00684B4C"/>
    <w:rsid w:val="006D66AA"/>
    <w:rsid w:val="006E72D6"/>
    <w:rsid w:val="00724318"/>
    <w:rsid w:val="00734ECD"/>
    <w:rsid w:val="00743518"/>
    <w:rsid w:val="00752041"/>
    <w:rsid w:val="00765B78"/>
    <w:rsid w:val="00773C17"/>
    <w:rsid w:val="00782183"/>
    <w:rsid w:val="00782DFC"/>
    <w:rsid w:val="00795C69"/>
    <w:rsid w:val="007B4CED"/>
    <w:rsid w:val="007C14F5"/>
    <w:rsid w:val="007D10BE"/>
    <w:rsid w:val="007D5AD3"/>
    <w:rsid w:val="007E23B0"/>
    <w:rsid w:val="008303C2"/>
    <w:rsid w:val="00861F7F"/>
    <w:rsid w:val="008A6996"/>
    <w:rsid w:val="00906A23"/>
    <w:rsid w:val="0091507A"/>
    <w:rsid w:val="00921924"/>
    <w:rsid w:val="00944107"/>
    <w:rsid w:val="00951E85"/>
    <w:rsid w:val="0095630C"/>
    <w:rsid w:val="00974407"/>
    <w:rsid w:val="009843E4"/>
    <w:rsid w:val="00994579"/>
    <w:rsid w:val="009C2DED"/>
    <w:rsid w:val="009D4E4D"/>
    <w:rsid w:val="00A0280D"/>
    <w:rsid w:val="00A11597"/>
    <w:rsid w:val="00A1780E"/>
    <w:rsid w:val="00A402BA"/>
    <w:rsid w:val="00A664CE"/>
    <w:rsid w:val="00A8372B"/>
    <w:rsid w:val="00AA3E5F"/>
    <w:rsid w:val="00AD0EDD"/>
    <w:rsid w:val="00B407ED"/>
    <w:rsid w:val="00B874EE"/>
    <w:rsid w:val="00B96117"/>
    <w:rsid w:val="00BE23EC"/>
    <w:rsid w:val="00BF390F"/>
    <w:rsid w:val="00C027DD"/>
    <w:rsid w:val="00C467CB"/>
    <w:rsid w:val="00C47993"/>
    <w:rsid w:val="00C47F78"/>
    <w:rsid w:val="00CC4F32"/>
    <w:rsid w:val="00CD5A50"/>
    <w:rsid w:val="00CF2853"/>
    <w:rsid w:val="00D16CFF"/>
    <w:rsid w:val="00D67FAD"/>
    <w:rsid w:val="00D73AAD"/>
    <w:rsid w:val="00D7631D"/>
    <w:rsid w:val="00D86EF6"/>
    <w:rsid w:val="00D90777"/>
    <w:rsid w:val="00DB5341"/>
    <w:rsid w:val="00DC0598"/>
    <w:rsid w:val="00DC5BA3"/>
    <w:rsid w:val="00DC61BE"/>
    <w:rsid w:val="00DC6AFF"/>
    <w:rsid w:val="00DC6BB5"/>
    <w:rsid w:val="00DD6332"/>
    <w:rsid w:val="00DD7934"/>
    <w:rsid w:val="00E027EF"/>
    <w:rsid w:val="00E25D13"/>
    <w:rsid w:val="00E30282"/>
    <w:rsid w:val="00E5597A"/>
    <w:rsid w:val="00EB2B77"/>
    <w:rsid w:val="00EC46BC"/>
    <w:rsid w:val="00ED10C9"/>
    <w:rsid w:val="00F00D3E"/>
    <w:rsid w:val="00F05A9F"/>
    <w:rsid w:val="00F174A1"/>
    <w:rsid w:val="00F201AC"/>
    <w:rsid w:val="00F40763"/>
    <w:rsid w:val="00F61CFB"/>
    <w:rsid w:val="00F80BDE"/>
    <w:rsid w:val="00F87CEF"/>
    <w:rsid w:val="00F90632"/>
    <w:rsid w:val="00FB2100"/>
    <w:rsid w:val="00FB5852"/>
    <w:rsid w:val="01D05F08"/>
    <w:rsid w:val="03549B9E"/>
    <w:rsid w:val="0598AC3E"/>
    <w:rsid w:val="06E13F36"/>
    <w:rsid w:val="09F1D6C3"/>
    <w:rsid w:val="0C35E763"/>
    <w:rsid w:val="0E245DB5"/>
    <w:rsid w:val="0F8B75DF"/>
    <w:rsid w:val="12AC7EF5"/>
    <w:rsid w:val="14B25641"/>
    <w:rsid w:val="156F9A95"/>
    <w:rsid w:val="168D5C15"/>
    <w:rsid w:val="1899BF26"/>
    <w:rsid w:val="1A71382A"/>
    <w:rsid w:val="1B5D7339"/>
    <w:rsid w:val="1EB9BF50"/>
    <w:rsid w:val="1F427E3E"/>
    <w:rsid w:val="20D88D23"/>
    <w:rsid w:val="210D1289"/>
    <w:rsid w:val="270CBD7C"/>
    <w:rsid w:val="27FE8736"/>
    <w:rsid w:val="2F537804"/>
    <w:rsid w:val="30BEBE13"/>
    <w:rsid w:val="31223A34"/>
    <w:rsid w:val="31BB6AAB"/>
    <w:rsid w:val="328EAF33"/>
    <w:rsid w:val="36149530"/>
    <w:rsid w:val="36C296EB"/>
    <w:rsid w:val="37DEF6AA"/>
    <w:rsid w:val="3967FCC1"/>
    <w:rsid w:val="398F6679"/>
    <w:rsid w:val="3A13F782"/>
    <w:rsid w:val="3CD5B25C"/>
    <w:rsid w:val="3D29EBE4"/>
    <w:rsid w:val="3DC34E31"/>
    <w:rsid w:val="3E8A4673"/>
    <w:rsid w:val="42906660"/>
    <w:rsid w:val="442AA32A"/>
    <w:rsid w:val="4591BB54"/>
    <w:rsid w:val="472BF81E"/>
    <w:rsid w:val="4883CDAF"/>
    <w:rsid w:val="4BD95C2B"/>
    <w:rsid w:val="51EC779C"/>
    <w:rsid w:val="5494045D"/>
    <w:rsid w:val="5820A7F5"/>
    <w:rsid w:val="5A14ACF2"/>
    <w:rsid w:val="5FD9D83F"/>
    <w:rsid w:val="60F0216B"/>
    <w:rsid w:val="613BD5F5"/>
    <w:rsid w:val="626BD903"/>
    <w:rsid w:val="65690012"/>
    <w:rsid w:val="66813B89"/>
    <w:rsid w:val="68BE8E8E"/>
    <w:rsid w:val="6A0491D0"/>
    <w:rsid w:val="6A7E0E25"/>
    <w:rsid w:val="6B26B30B"/>
    <w:rsid w:val="6CBD70C4"/>
    <w:rsid w:val="7150FDA0"/>
    <w:rsid w:val="724C7B48"/>
    <w:rsid w:val="740E8A95"/>
    <w:rsid w:val="74525294"/>
    <w:rsid w:val="76D49C88"/>
    <w:rsid w:val="7989E436"/>
    <w:rsid w:val="7BF0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8C63CDA7-E41E-415E-8CC5-6F93BBDF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27</cp:revision>
  <dcterms:created xsi:type="dcterms:W3CDTF">2022-05-09T22:30:00Z</dcterms:created>
  <dcterms:modified xsi:type="dcterms:W3CDTF">2022-06-02T18:13:00Z</dcterms:modified>
</cp:coreProperties>
</file>